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85004" w14:textId="374FC23C" w:rsidR="000B150D" w:rsidRPr="00E15C7A" w:rsidRDefault="009D2A68" w:rsidP="00E15C7A">
      <w:pPr>
        <w:rPr>
          <w:rFonts w:ascii="SimHei" w:eastAsia="SimHei" w:hAnsi="SimHei"/>
          <w:sz w:val="24"/>
          <w:szCs w:val="24"/>
          <w:u w:val="single"/>
        </w:rPr>
      </w:pPr>
      <w:r w:rsidRPr="00E15C7A">
        <w:rPr>
          <w:rFonts w:ascii="SimHei" w:eastAsia="SimHei" w:hAnsi="SimHei" w:hint="eastAsia"/>
          <w:sz w:val="24"/>
          <w:szCs w:val="24"/>
          <w:u w:val="single"/>
          <w:lang w:eastAsia="zh-CN"/>
        </w:rPr>
        <w:t xml:space="preserve">姓  </w:t>
      </w:r>
      <w:r w:rsidR="00E15C7A">
        <w:rPr>
          <w:rFonts w:ascii="SimHei" w:eastAsia="SimHei" w:hAnsi="SimHei" w:hint="eastAsia"/>
          <w:sz w:val="24"/>
          <w:szCs w:val="24"/>
          <w:u w:val="single"/>
          <w:lang w:eastAsia="zh-CN"/>
        </w:rPr>
        <w:t xml:space="preserve">  </w:t>
      </w:r>
      <w:r w:rsidRPr="00E15C7A">
        <w:rPr>
          <w:rFonts w:ascii="SimHei" w:eastAsia="SimHei" w:hAnsi="SimHei" w:hint="eastAsia"/>
          <w:sz w:val="24"/>
          <w:szCs w:val="24"/>
          <w:u w:val="single"/>
          <w:lang w:eastAsia="zh-CN"/>
        </w:rPr>
        <w:t xml:space="preserve"> 名</w:t>
      </w:r>
      <w:r w:rsidR="00E15C7A">
        <w:rPr>
          <w:rFonts w:ascii="SimHei" w:eastAsia="SimHei" w:hAnsi="SimHei" w:hint="eastAsia"/>
          <w:kern w:val="0"/>
          <w:sz w:val="24"/>
          <w:szCs w:val="24"/>
          <w:u w:val="single"/>
          <w:lang w:eastAsia="zh-CN"/>
        </w:rPr>
        <w:t xml:space="preserve">：   </w:t>
      </w:r>
      <w:r w:rsidR="000B150D" w:rsidRPr="00E15C7A">
        <w:rPr>
          <w:rFonts w:ascii="SimHei" w:eastAsia="SimHei" w:hAnsi="SimHei" w:hint="eastAsia"/>
          <w:sz w:val="24"/>
          <w:szCs w:val="24"/>
          <w:u w:val="single"/>
        </w:rPr>
        <w:t xml:space="preserve">　　　　　　　　　　　　</w:t>
      </w:r>
    </w:p>
    <w:p w14:paraId="52C28610" w14:textId="09DB5696" w:rsidR="000B150D" w:rsidRPr="00E15C7A" w:rsidRDefault="009D2A68" w:rsidP="000B150D">
      <w:pPr>
        <w:rPr>
          <w:rFonts w:ascii="SimHei" w:eastAsia="SimHei" w:hAnsi="SimHei"/>
          <w:sz w:val="24"/>
          <w:szCs w:val="24"/>
          <w:u w:val="single"/>
          <w:lang w:eastAsia="zh-CN"/>
        </w:rPr>
      </w:pPr>
      <w:r w:rsidRPr="00E15C7A">
        <w:rPr>
          <w:rFonts w:ascii="SimHei" w:eastAsia="SimHei" w:hAnsi="SimHei" w:hint="eastAsia"/>
          <w:sz w:val="24"/>
          <w:szCs w:val="24"/>
          <w:u w:val="single"/>
          <w:lang w:eastAsia="zh-CN"/>
        </w:rPr>
        <w:t>工作单位名</w:t>
      </w:r>
      <w:r w:rsidR="000B150D" w:rsidRPr="00E15C7A">
        <w:rPr>
          <w:rFonts w:ascii="SimHei" w:eastAsia="SimHei" w:hAnsi="SimHei" w:hint="eastAsia"/>
          <w:sz w:val="24"/>
          <w:szCs w:val="24"/>
          <w:u w:val="single"/>
          <w:lang w:eastAsia="zh-CN"/>
        </w:rPr>
        <w:t xml:space="preserve">：　　　　　　　　　　　</w:t>
      </w:r>
    </w:p>
    <w:p w14:paraId="0B9E0123" w14:textId="238AD9CD" w:rsidR="000B150D" w:rsidRPr="003F4272" w:rsidRDefault="000B150D" w:rsidP="000B150D">
      <w:pPr>
        <w:rPr>
          <w:rFonts w:ascii="SimHei" w:eastAsia="SimHei" w:hAnsi="SimHei"/>
          <w:sz w:val="16"/>
          <w:szCs w:val="16"/>
        </w:rPr>
      </w:pPr>
      <w:r w:rsidRPr="000E559A">
        <w:rPr>
          <w:rFonts w:ascii="SimHei" w:eastAsia="SimHei" w:hAnsi="SimHei" w:hint="eastAsia"/>
          <w:sz w:val="16"/>
          <w:szCs w:val="16"/>
        </w:rPr>
        <w:t>※</w:t>
      </w:r>
      <w:r w:rsidR="003F4272" w:rsidRPr="000E559A">
        <w:rPr>
          <w:rFonts w:ascii="SimHei" w:eastAsia="SimHei" w:hAnsi="SimHei" w:hint="eastAsia"/>
          <w:sz w:val="16"/>
          <w:szCs w:val="16"/>
        </w:rPr>
        <w:t>我们不会将您的姓名</w:t>
      </w:r>
      <w:r w:rsidRPr="000E559A">
        <w:rPr>
          <w:rFonts w:ascii="ＭＳ 明朝" w:eastAsia="ＭＳ 明朝" w:hAnsi="ＭＳ 明朝" w:cs="ＭＳ 明朝" w:hint="eastAsia"/>
          <w:sz w:val="16"/>
          <w:szCs w:val="16"/>
        </w:rPr>
        <w:t>・</w:t>
      </w:r>
      <w:r w:rsidR="003F4272" w:rsidRPr="000E559A">
        <w:rPr>
          <w:rFonts w:ascii="SimHei" w:eastAsia="SimHei" w:hAnsi="SimHei" w:hint="eastAsia"/>
          <w:sz w:val="16"/>
          <w:szCs w:val="16"/>
        </w:rPr>
        <w:t>工作单位名透露给评委</w:t>
      </w:r>
    </w:p>
    <w:p w14:paraId="479E4FB7" w14:textId="77777777" w:rsidR="0015255C" w:rsidRDefault="001E28EA" w:rsidP="0094418A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</w:p>
    <w:p w14:paraId="1F64FB92" w14:textId="1DC48AF3" w:rsidR="001D1E71" w:rsidRPr="00031879" w:rsidRDefault="009D2A68" w:rsidP="0094418A">
      <w:pPr>
        <w:rPr>
          <w:rFonts w:ascii="SimHei" w:eastAsia="SimHei" w:hAnsi="SimHei"/>
          <w:b/>
          <w:sz w:val="24"/>
          <w:szCs w:val="24"/>
          <w:lang w:eastAsia="zh-CN"/>
        </w:rPr>
      </w:pPr>
      <w:r w:rsidRPr="00031879">
        <w:rPr>
          <w:rFonts w:ascii="SimHei" w:eastAsia="SimHei" w:hAnsi="SimHei" w:hint="eastAsia"/>
          <w:b/>
          <w:sz w:val="24"/>
          <w:szCs w:val="24"/>
          <w:lang w:eastAsia="zh-CN"/>
        </w:rPr>
        <w:t>审核课题</w:t>
      </w:r>
      <w:r w:rsidR="00DE3C3E" w:rsidRPr="00031879">
        <w:rPr>
          <w:rFonts w:ascii="SimHei" w:eastAsia="SimHei" w:hAnsi="SimHei" w:hint="eastAsia"/>
          <w:b/>
          <w:sz w:val="24"/>
          <w:szCs w:val="24"/>
          <w:lang w:eastAsia="zh-CN"/>
        </w:rPr>
        <w:t>１．</w:t>
      </w:r>
      <w:r w:rsidRPr="00031879">
        <w:rPr>
          <w:rFonts w:ascii="SimHei" w:eastAsia="SimHei" w:hAnsi="SimHei" w:hint="eastAsia"/>
          <w:b/>
          <w:sz w:val="24"/>
          <w:szCs w:val="24"/>
          <w:lang w:eastAsia="zh-CN"/>
        </w:rPr>
        <w:t>与主题“鲜”、“色彩”相符的煮物</w:t>
      </w:r>
      <w:r w:rsidRPr="00031879">
        <w:rPr>
          <w:rFonts w:ascii="SimHei" w:eastAsia="SimHei" w:hAnsi="SimHei" w:cs="メイリオ" w:hint="eastAsia"/>
          <w:b/>
          <w:sz w:val="24"/>
          <w:szCs w:val="24"/>
          <w:lang w:eastAsia="zh-CN"/>
        </w:rPr>
        <w:t>椀1种</w:t>
      </w:r>
    </w:p>
    <w:p w14:paraId="0013CC96" w14:textId="6FA4A54C" w:rsidR="0015255C" w:rsidRPr="00031879" w:rsidRDefault="009D2A68" w:rsidP="00DE3C3E">
      <w:pPr>
        <w:pStyle w:val="a8"/>
        <w:numPr>
          <w:ilvl w:val="0"/>
          <w:numId w:val="3"/>
        </w:numPr>
        <w:ind w:leftChars="0"/>
        <w:rPr>
          <w:rFonts w:ascii="SimHei" w:eastAsia="SimHei" w:hAnsi="SimHei"/>
          <w:b/>
          <w:sz w:val="24"/>
          <w:szCs w:val="24"/>
          <w:lang w:eastAsia="zh-CN"/>
        </w:rPr>
      </w:pPr>
      <w:r w:rsidRPr="00031879">
        <w:rPr>
          <w:rFonts w:ascii="SimHei" w:eastAsia="SimHei" w:hAnsi="SimHei" w:hint="eastAsia"/>
          <w:b/>
          <w:sz w:val="24"/>
          <w:szCs w:val="24"/>
          <w:lang w:eastAsia="zh-CN"/>
        </w:rPr>
        <w:t>料理作品名称</w:t>
      </w:r>
      <w:r w:rsidR="0015255C" w:rsidRPr="00031879">
        <w:rPr>
          <w:rFonts w:ascii="SimHei" w:eastAsia="SimHei" w:hAnsi="SimHei" w:hint="eastAsia"/>
          <w:b/>
          <w:sz w:val="24"/>
          <w:szCs w:val="24"/>
          <w:lang w:eastAsia="zh-CN"/>
        </w:rPr>
        <w:t>：</w:t>
      </w:r>
    </w:p>
    <w:p w14:paraId="129C40FB" w14:textId="388DE6AE" w:rsidR="0015255C" w:rsidRPr="009D2A68" w:rsidRDefault="009D2A68" w:rsidP="00DE3C3E">
      <w:pPr>
        <w:pStyle w:val="a8"/>
        <w:ind w:leftChars="0" w:left="360"/>
        <w:rPr>
          <w:rFonts w:ascii="SimHei" w:eastAsia="SimHei" w:hAnsi="SimHei"/>
          <w:sz w:val="24"/>
          <w:szCs w:val="24"/>
          <w:lang w:eastAsia="zh-CN"/>
        </w:rPr>
      </w:pPr>
      <w:r w:rsidRPr="00031879">
        <w:rPr>
          <w:rFonts w:ascii="SimHei" w:eastAsia="SimHei" w:hAnsi="SimHei" w:hint="eastAsia"/>
          <w:sz w:val="24"/>
          <w:szCs w:val="24"/>
          <w:lang w:eastAsia="zh-CN"/>
        </w:rPr>
        <w:t>请填写煮物</w:t>
      </w:r>
      <w:r w:rsidRPr="00031879">
        <w:rPr>
          <w:rFonts w:ascii="SimHei" w:eastAsia="SimHei" w:hAnsi="SimHei" w:cs="メイリオ" w:hint="eastAsia"/>
          <w:sz w:val="24"/>
          <w:szCs w:val="24"/>
          <w:lang w:eastAsia="zh-CN"/>
        </w:rPr>
        <w:t>椀的作品名称</w:t>
      </w:r>
      <w:r w:rsidR="00DE3C3E" w:rsidRPr="00031879">
        <w:rPr>
          <w:rFonts w:ascii="SimHei" w:eastAsia="SimHei" w:hAnsi="SimHei" w:hint="eastAsia"/>
          <w:sz w:val="24"/>
          <w:szCs w:val="24"/>
          <w:lang w:eastAsia="zh-CN"/>
        </w:rPr>
        <w:t>。</w:t>
      </w:r>
    </w:p>
    <w:p w14:paraId="0F75904A" w14:textId="1DA9C1B4" w:rsidR="00DE3C3E" w:rsidRDefault="00DE3C3E" w:rsidP="00A222E5">
      <w:pPr>
        <w:rPr>
          <w:rFonts w:ascii="Meiryo UI" w:eastAsia="SimSun" w:hAnsi="Meiryo UI"/>
          <w:lang w:eastAsia="zh-CN"/>
        </w:rPr>
      </w:pPr>
    </w:p>
    <w:p w14:paraId="1478E298" w14:textId="7C99B0A4" w:rsidR="00A222E5" w:rsidRDefault="00A222E5" w:rsidP="00A222E5">
      <w:pPr>
        <w:rPr>
          <w:rFonts w:ascii="Meiryo UI" w:eastAsia="SimSun" w:hAnsi="Meiryo UI"/>
          <w:lang w:eastAsia="zh-CN"/>
        </w:rPr>
      </w:pPr>
    </w:p>
    <w:p w14:paraId="2F1A7219" w14:textId="77777777" w:rsidR="00A222E5" w:rsidRPr="00A222E5" w:rsidRDefault="00A222E5" w:rsidP="00A222E5">
      <w:pPr>
        <w:rPr>
          <w:rFonts w:ascii="Meiryo UI" w:eastAsia="SimSun" w:hAnsi="Meiryo UI" w:hint="eastAsia"/>
          <w:lang w:eastAsia="zh-CN"/>
        </w:rPr>
      </w:pPr>
    </w:p>
    <w:p w14:paraId="2C2D235F" w14:textId="6F3ADBAB" w:rsidR="0015255C" w:rsidRPr="003C2B08" w:rsidRDefault="0015255C">
      <w:pPr>
        <w:rPr>
          <w:rFonts w:ascii="Meiryo UI" w:eastAsia="Meiryo UI" w:hAnsi="Meiryo UI"/>
          <w:b/>
          <w:lang w:eastAsia="zh-CN"/>
        </w:rPr>
      </w:pPr>
      <w:r w:rsidRPr="003C2B08">
        <w:rPr>
          <w:rFonts w:ascii="Meiryo UI" w:eastAsia="Meiryo UI" w:hAnsi="Meiryo UI" w:hint="eastAsia"/>
          <w:b/>
          <w:lang w:eastAsia="zh-CN"/>
        </w:rPr>
        <w:t>②</w:t>
      </w:r>
      <w:r w:rsidRPr="000E559A">
        <w:rPr>
          <w:rFonts w:ascii="SimHei" w:eastAsia="SimHei" w:hAnsi="SimHei" w:hint="eastAsia"/>
          <w:b/>
          <w:sz w:val="24"/>
          <w:szCs w:val="24"/>
          <w:lang w:eastAsia="zh-CN"/>
        </w:rPr>
        <w:t>作品</w:t>
      </w:r>
      <w:r w:rsidR="009D2A68" w:rsidRPr="000E559A">
        <w:rPr>
          <w:rFonts w:ascii="SimHei" w:eastAsia="SimHei" w:hAnsi="SimHei" w:hint="eastAsia"/>
          <w:b/>
          <w:sz w:val="24"/>
          <w:szCs w:val="24"/>
          <w:lang w:eastAsia="zh-CN"/>
        </w:rPr>
        <w:t>介绍</w:t>
      </w:r>
      <w:r w:rsidRPr="000E559A">
        <w:rPr>
          <w:rFonts w:ascii="SimHei" w:eastAsia="SimHei" w:hAnsi="SimHei" w:hint="eastAsia"/>
          <w:b/>
          <w:sz w:val="24"/>
          <w:szCs w:val="24"/>
          <w:lang w:eastAsia="zh-CN"/>
        </w:rPr>
        <w:t>（4行</w:t>
      </w:r>
      <w:r w:rsidR="009D2A68" w:rsidRPr="000E559A">
        <w:rPr>
          <w:rFonts w:ascii="SimHei" w:eastAsia="SimHei" w:hAnsi="SimHei" w:hint="eastAsia"/>
          <w:b/>
          <w:sz w:val="24"/>
          <w:szCs w:val="24"/>
          <w:lang w:eastAsia="zh-CN"/>
        </w:rPr>
        <w:t>字以内</w:t>
      </w:r>
      <w:r w:rsidRPr="000E559A">
        <w:rPr>
          <w:rFonts w:ascii="SimHei" w:eastAsia="SimHei" w:hAnsi="SimHei" w:hint="eastAsia"/>
          <w:b/>
          <w:sz w:val="24"/>
          <w:szCs w:val="24"/>
          <w:lang w:eastAsia="zh-CN"/>
        </w:rPr>
        <w:t>）</w:t>
      </w:r>
      <w:r w:rsidRPr="003C2B08">
        <w:rPr>
          <w:rFonts w:ascii="Meiryo UI" w:eastAsia="Meiryo UI" w:hAnsi="Meiryo UI" w:hint="eastAsia"/>
          <w:b/>
          <w:lang w:eastAsia="zh-CN"/>
        </w:rPr>
        <w:t>：</w:t>
      </w:r>
    </w:p>
    <w:p w14:paraId="261293D0" w14:textId="2497FFED" w:rsidR="003C2B08" w:rsidRDefault="003C2B08">
      <w:pPr>
        <w:rPr>
          <w:rFonts w:ascii="Meiryo UI" w:eastAsia="Meiryo UI" w:hAnsi="Meiryo UI"/>
        </w:rPr>
      </w:pPr>
    </w:p>
    <w:p w14:paraId="7641EE94" w14:textId="5A6A888B" w:rsidR="00A222E5" w:rsidRDefault="00A222E5">
      <w:pPr>
        <w:rPr>
          <w:rFonts w:ascii="Meiryo UI" w:eastAsia="Meiryo UI" w:hAnsi="Meiryo UI"/>
        </w:rPr>
      </w:pPr>
    </w:p>
    <w:p w14:paraId="4405222D" w14:textId="77777777" w:rsidR="00A222E5" w:rsidRPr="00A222E5" w:rsidRDefault="00A222E5">
      <w:pPr>
        <w:rPr>
          <w:rFonts w:ascii="Meiryo UI" w:eastAsia="Meiryo UI" w:hAnsi="Meiryo UI"/>
        </w:rPr>
      </w:pPr>
    </w:p>
    <w:p w14:paraId="31BD6775" w14:textId="46F9B535" w:rsidR="003C2B08" w:rsidRPr="000E559A" w:rsidRDefault="0015255C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③</w:t>
      </w:r>
      <w:r w:rsidRPr="000E559A">
        <w:rPr>
          <w:rFonts w:ascii="SimHei" w:eastAsia="SimHei" w:hAnsi="SimHei" w:hint="eastAsia"/>
          <w:b/>
        </w:rPr>
        <w:t>作品</w:t>
      </w:r>
      <w:r w:rsidR="009D2A68" w:rsidRPr="000E559A">
        <w:rPr>
          <w:rFonts w:ascii="SimHei" w:eastAsia="SimHei" w:hAnsi="SimHei" w:hint="eastAsia"/>
          <w:b/>
        </w:rPr>
        <w:t>菜谱食材</w:t>
      </w:r>
      <w:r w:rsidR="003C2B08" w:rsidRPr="000E559A">
        <w:rPr>
          <w:rFonts w:ascii="ＭＳ 明朝" w:eastAsia="ＭＳ 明朝" w:hAnsi="ＭＳ 明朝" w:cs="ＭＳ 明朝" w:hint="eastAsia"/>
          <w:b/>
        </w:rPr>
        <w:t>・</w:t>
      </w:r>
      <w:r w:rsidR="009D2A68" w:rsidRPr="000E559A">
        <w:rPr>
          <w:rFonts w:ascii="SimHei" w:eastAsia="SimHei" w:hAnsi="SimHei" w:hint="eastAsia"/>
          <w:b/>
        </w:rPr>
        <w:t>调味料</w:t>
      </w:r>
      <w:r w:rsidRPr="000E559A">
        <w:rPr>
          <w:rFonts w:ascii="SimHei" w:eastAsia="SimHei" w:hAnsi="SimHei" w:hint="eastAsia"/>
          <w:b/>
        </w:rPr>
        <w:t>（</w:t>
      </w:r>
      <w:r w:rsidR="00CC7703" w:rsidRPr="000E559A">
        <w:rPr>
          <w:rFonts w:ascii="SimHei" w:eastAsia="SimHei" w:hAnsi="SimHei" w:hint="eastAsia"/>
          <w:b/>
        </w:rPr>
        <w:t>5</w:t>
      </w:r>
      <w:r w:rsidRPr="000E559A">
        <w:rPr>
          <w:rFonts w:ascii="SimHei" w:eastAsia="SimHei" w:hAnsi="SimHei" w:hint="eastAsia"/>
          <w:b/>
        </w:rPr>
        <w:t>人</w:t>
      </w:r>
      <w:r w:rsidR="009D2A68" w:rsidRPr="000E559A">
        <w:rPr>
          <w:rFonts w:ascii="SimHei" w:eastAsia="SimHei" w:hAnsi="SimHei" w:hint="eastAsia"/>
          <w:b/>
        </w:rPr>
        <w:t>份</w:t>
      </w:r>
      <w:r w:rsidRPr="000E559A">
        <w:rPr>
          <w:rFonts w:ascii="SimHei" w:eastAsia="SimHei" w:hAnsi="SimHei" w:hint="eastAsia"/>
          <w:b/>
        </w:rPr>
        <w:t>）</w:t>
      </w:r>
      <w:r w:rsidR="003C2B08" w:rsidRPr="000E559A">
        <w:rPr>
          <w:rFonts w:ascii="SimHei" w:eastAsia="SimHei" w:hAnsi="SimHei" w:hint="eastAsia"/>
          <w:b/>
        </w:rPr>
        <w:t>：</w:t>
      </w:r>
    </w:p>
    <w:p w14:paraId="4A36C5A0" w14:textId="36DA0CF8" w:rsidR="003C2B08" w:rsidRPr="000E559A" w:rsidRDefault="003C2B08">
      <w:pPr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</w:rPr>
        <w:t>尽量使用通俗易懂的方法描述食材的重量</w:t>
      </w: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・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</w:rPr>
        <w:t>容量</w:t>
      </w: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。</w:t>
      </w:r>
    </w:p>
    <w:p w14:paraId="324867F6" w14:textId="1C2201EE" w:rsidR="0015255C" w:rsidRPr="000E559A" w:rsidRDefault="003C2B08">
      <w:pPr>
        <w:rPr>
          <w:rFonts w:ascii="Meiryo UI" w:eastAsia="Meiryo UI" w:hAnsi="Meiryo UI" w:cs="Meiryo UI"/>
          <w:color w:val="000000" w:themeColor="text1"/>
          <w:lang w:eastAsia="zh-CN"/>
        </w:rPr>
      </w:pP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※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无论用量多</w:t>
      </w:r>
      <w:r w:rsidR="001D2126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少，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务必详述使用的调料</w:t>
      </w: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。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无需说明调料的配比</w:t>
      </w:r>
      <w:r w:rsidRPr="000E559A">
        <w:rPr>
          <w:rFonts w:ascii="Meiryo UI" w:eastAsia="Meiryo UI" w:hAnsi="Meiryo UI" w:cs="Meiryo UI" w:hint="eastAsia"/>
          <w:color w:val="000000" w:themeColor="text1"/>
          <w:lang w:eastAsia="zh-CN"/>
        </w:rPr>
        <w:t>。</w:t>
      </w:r>
    </w:p>
    <w:p w14:paraId="1EC9243B" w14:textId="549AA257" w:rsidR="002C3D9C" w:rsidRPr="000E559A" w:rsidRDefault="002C3D9C">
      <w:pPr>
        <w:rPr>
          <w:rFonts w:ascii="Meiryo UI" w:eastAsia="Meiryo UI" w:hAnsi="Meiryo UI" w:cs="Meiryo UI"/>
          <w:color w:val="000000" w:themeColor="text1"/>
          <w:sz w:val="16"/>
          <w:szCs w:val="16"/>
          <w:lang w:eastAsia="zh-CN"/>
        </w:rPr>
      </w:pP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※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必须使用海带和木鱼花提取的高汤</w:t>
      </w:r>
      <w:r w:rsidR="00C32B93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烹制</w:t>
      </w:r>
      <w:r w:rsidR="003F4272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吸物</w:t>
      </w: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。</w:t>
      </w:r>
    </w:p>
    <w:p w14:paraId="257FB970" w14:textId="1AC83992" w:rsidR="003C2B08" w:rsidRPr="003C2B08" w:rsidRDefault="003C2B08">
      <w:pPr>
        <w:rPr>
          <w:rFonts w:ascii="Meiryo UI" w:eastAsia="Meiryo UI" w:hAnsi="Meiryo UI" w:cs="Meiryo UI"/>
          <w:color w:val="000000" w:themeColor="text1"/>
          <w:sz w:val="16"/>
          <w:szCs w:val="16"/>
          <w:lang w:eastAsia="zh-CN"/>
        </w:rPr>
      </w:pP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※</w:t>
      </w:r>
      <w:r w:rsidR="00C32B93" w:rsidRPr="000E559A">
        <w:rPr>
          <w:rFonts w:ascii="SimSun" w:eastAsia="SimSun" w:hAnsi="SimSun" w:cs="Meiryo UI" w:hint="eastAsia"/>
          <w:color w:val="000000" w:themeColor="text1"/>
          <w:sz w:val="16"/>
          <w:szCs w:val="16"/>
          <w:lang w:eastAsia="zh-CN"/>
        </w:rPr>
        <w:t>请尽可能通俗易懂地进行记述</w:t>
      </w:r>
      <w:r w:rsidRPr="000E559A">
        <w:rPr>
          <w:rFonts w:ascii="Meiryo UI" w:eastAsia="Meiryo UI" w:hAnsi="Meiryo UI" w:cs="Meiryo UI" w:hint="eastAsia"/>
          <w:color w:val="000000" w:themeColor="text1"/>
          <w:sz w:val="16"/>
          <w:szCs w:val="16"/>
          <w:lang w:eastAsia="zh-CN"/>
        </w:rPr>
        <w:t>。</w:t>
      </w:r>
    </w:p>
    <w:p w14:paraId="65A8E10B" w14:textId="3E95635A" w:rsidR="00D66828" w:rsidRPr="0084208F" w:rsidRDefault="00D66828">
      <w:pPr>
        <w:rPr>
          <w:rFonts w:ascii="SimHei" w:eastAsia="SimHei" w:hAnsi="SimHei" w:cs="Meiryo UI"/>
          <w:color w:val="FF0000"/>
          <w:sz w:val="24"/>
          <w:szCs w:val="24"/>
          <w:lang w:eastAsia="zh-CN"/>
        </w:rPr>
      </w:pPr>
    </w:p>
    <w:p w14:paraId="1ACE62E7" w14:textId="13FCDE7C" w:rsidR="003C2B08" w:rsidRDefault="003C2B08">
      <w:pPr>
        <w:rPr>
          <w:rFonts w:ascii="Meiryo UI" w:eastAsia="SimSun" w:hAnsi="Meiryo UI" w:cs="Meiryo UI"/>
          <w:color w:val="000000" w:themeColor="text1"/>
          <w:lang w:eastAsia="zh-CN"/>
        </w:rPr>
      </w:pPr>
    </w:p>
    <w:p w14:paraId="66EFEF1F" w14:textId="77777777" w:rsidR="00A222E5" w:rsidRPr="00A222E5" w:rsidRDefault="00A222E5">
      <w:pPr>
        <w:rPr>
          <w:rFonts w:ascii="Meiryo UI" w:eastAsia="SimSun" w:hAnsi="Meiryo UI" w:cs="Meiryo UI" w:hint="eastAsia"/>
          <w:color w:val="000000" w:themeColor="text1"/>
          <w:lang w:eastAsia="zh-CN"/>
        </w:rPr>
      </w:pPr>
    </w:p>
    <w:p w14:paraId="7AB4EDB7" w14:textId="14F00A2F" w:rsidR="003C2B08" w:rsidRPr="003C2B08" w:rsidRDefault="003C2B08">
      <w:pPr>
        <w:rPr>
          <w:rFonts w:ascii="Meiryo UI" w:eastAsia="Meiryo UI" w:hAnsi="Meiryo UI" w:cs="Meiryo UI"/>
          <w:b/>
          <w:color w:val="000000" w:themeColor="text1"/>
          <w:lang w:eastAsia="zh-CN"/>
        </w:rPr>
      </w:pPr>
      <w:r w:rsidRPr="003C2B08">
        <w:rPr>
          <w:rFonts w:ascii="Meiryo UI" w:eastAsia="Meiryo UI" w:hAnsi="Meiryo UI" w:cs="Meiryo UI" w:hint="eastAsia"/>
          <w:b/>
          <w:color w:val="000000" w:themeColor="text1"/>
          <w:lang w:eastAsia="zh-CN"/>
        </w:rPr>
        <w:t>④</w:t>
      </w:r>
      <w:r w:rsidR="00172849" w:rsidRPr="0003187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烹饪方法</w:t>
      </w:r>
      <w:r w:rsidRPr="0017284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：</w:t>
      </w:r>
    </w:p>
    <w:p w14:paraId="6447C198" w14:textId="77777777" w:rsidR="00FF61D6" w:rsidRDefault="00FF61D6">
      <w:pPr>
        <w:rPr>
          <w:rFonts w:ascii="Meiryo UI" w:eastAsia="Meiryo UI" w:hAnsi="Meiryo UI" w:cs="Meiryo UI"/>
          <w:color w:val="FF0000"/>
          <w:lang w:eastAsia="zh-CN"/>
        </w:rPr>
      </w:pPr>
    </w:p>
    <w:p w14:paraId="2FDAC122" w14:textId="77777777" w:rsidR="00FF61D6" w:rsidRPr="00925EE3" w:rsidRDefault="00FF61D6">
      <w:pPr>
        <w:rPr>
          <w:rFonts w:ascii="Meiryo UI" w:eastAsia="Meiryo UI" w:hAnsi="Meiryo UI" w:cs="Meiryo UI"/>
          <w:color w:val="FF0000"/>
          <w:lang w:eastAsia="zh-CN"/>
        </w:rPr>
      </w:pPr>
    </w:p>
    <w:p w14:paraId="762FF1D1" w14:textId="02045C5E" w:rsidR="003C2B08" w:rsidRPr="00172849" w:rsidRDefault="003C2B08">
      <w:pPr>
        <w:rPr>
          <w:rFonts w:ascii="SimHei" w:eastAsia="SimHei" w:hAnsi="SimHei" w:cs="Meiryo UI"/>
          <w:b/>
          <w:color w:val="000000" w:themeColor="text1"/>
          <w:sz w:val="24"/>
          <w:szCs w:val="24"/>
          <w:lang w:eastAsia="zh-CN"/>
        </w:rPr>
      </w:pPr>
      <w:r w:rsidRPr="0017284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⑤</w:t>
      </w:r>
      <w:r w:rsidR="00172849" w:rsidRPr="0003187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料理照片</w:t>
      </w:r>
      <w:r w:rsidRPr="0003187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（1</w:t>
      </w:r>
      <w:r w:rsidR="00172849" w:rsidRPr="0003187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张以上</w:t>
      </w:r>
      <w:r w:rsidRPr="00031879">
        <w:rPr>
          <w:rFonts w:ascii="SimHei" w:eastAsia="SimHei" w:hAnsi="SimHei" w:cs="Meiryo UI" w:hint="eastAsia"/>
          <w:b/>
          <w:color w:val="000000" w:themeColor="text1"/>
          <w:sz w:val="24"/>
          <w:szCs w:val="24"/>
          <w:lang w:eastAsia="zh-CN"/>
        </w:rPr>
        <w:t>）</w:t>
      </w:r>
    </w:p>
    <w:p w14:paraId="285CCF2C" w14:textId="24620550" w:rsidR="003C2B08" w:rsidRDefault="003C2B08">
      <w:pPr>
        <w:rPr>
          <w:rFonts w:ascii="Meiryo UI" w:eastAsia="Meiryo UI" w:hAnsi="Meiryo UI" w:cs="Meiryo UI"/>
          <w:color w:val="000000" w:themeColor="text1"/>
          <w:lang w:eastAsia="zh-CN"/>
        </w:rPr>
      </w:pPr>
    </w:p>
    <w:p w14:paraId="0B84825C" w14:textId="77777777" w:rsidR="003C2B08" w:rsidRDefault="003C2B08">
      <w:pPr>
        <w:rPr>
          <w:rFonts w:ascii="Meiryo UI" w:eastAsia="Meiryo UI" w:hAnsi="Meiryo UI"/>
          <w:lang w:eastAsia="zh-CN"/>
        </w:rPr>
      </w:pPr>
    </w:p>
    <w:p w14:paraId="7589BFD0" w14:textId="77777777" w:rsidR="00170C1B" w:rsidRDefault="00170C1B">
      <w:pPr>
        <w:rPr>
          <w:rFonts w:ascii="Meiryo UI" w:eastAsia="Meiryo UI" w:hAnsi="Meiryo UI"/>
          <w:lang w:eastAsia="zh-CN"/>
        </w:rPr>
      </w:pPr>
    </w:p>
    <w:p w14:paraId="3154A578" w14:textId="5F7289C7" w:rsidR="00170C1B" w:rsidRDefault="00170C1B">
      <w:pPr>
        <w:rPr>
          <w:rFonts w:ascii="Meiryo UI" w:eastAsia="Meiryo UI" w:hAnsi="Meiryo UI"/>
          <w:lang w:eastAsia="zh-CN"/>
        </w:rPr>
      </w:pPr>
    </w:p>
    <w:p w14:paraId="481C8E94" w14:textId="0A96A434" w:rsidR="00A222E5" w:rsidRDefault="00A222E5">
      <w:pPr>
        <w:rPr>
          <w:rFonts w:ascii="Meiryo UI" w:eastAsia="Meiryo UI" w:hAnsi="Meiryo UI"/>
          <w:lang w:eastAsia="zh-CN"/>
        </w:rPr>
      </w:pPr>
    </w:p>
    <w:p w14:paraId="50260999" w14:textId="77777777" w:rsidR="00A222E5" w:rsidRDefault="00A222E5">
      <w:pPr>
        <w:rPr>
          <w:rFonts w:ascii="Meiryo UI" w:eastAsia="Meiryo UI" w:hAnsi="Meiryo UI"/>
          <w:lang w:eastAsia="zh-CN"/>
        </w:rPr>
      </w:pPr>
    </w:p>
    <w:p w14:paraId="175CBAAC" w14:textId="77777777" w:rsidR="00170C1B" w:rsidRDefault="00170C1B">
      <w:pPr>
        <w:rPr>
          <w:rFonts w:ascii="Meiryo UI" w:eastAsia="Meiryo UI" w:hAnsi="Meiryo UI"/>
          <w:lang w:eastAsia="zh-CN"/>
        </w:rPr>
      </w:pPr>
    </w:p>
    <w:p w14:paraId="5B72164D" w14:textId="77777777" w:rsidR="00170C1B" w:rsidRDefault="00170C1B">
      <w:pPr>
        <w:rPr>
          <w:rFonts w:ascii="Meiryo UI" w:eastAsia="Meiryo UI" w:hAnsi="Meiryo UI"/>
          <w:lang w:eastAsia="zh-CN"/>
        </w:rPr>
      </w:pPr>
    </w:p>
    <w:p w14:paraId="42CE5C31" w14:textId="77777777" w:rsidR="00170C1B" w:rsidRDefault="00170C1B">
      <w:pPr>
        <w:rPr>
          <w:rFonts w:ascii="Meiryo UI" w:eastAsia="Meiryo UI" w:hAnsi="Meiryo UI"/>
          <w:lang w:eastAsia="zh-CN"/>
        </w:rPr>
      </w:pPr>
    </w:p>
    <w:p w14:paraId="01B3A3F0" w14:textId="77777777" w:rsidR="00170C1B" w:rsidRPr="00FB239B" w:rsidRDefault="00170C1B" w:rsidP="00170C1B">
      <w:pPr>
        <w:rPr>
          <w:rFonts w:ascii="Meiryo UI" w:eastAsia="Meiryo UI" w:hAnsi="Meiryo UI" w:cs="Meiryo UI"/>
          <w:color w:val="000000" w:themeColor="text1"/>
          <w:lang w:eastAsia="zh-CN"/>
        </w:rPr>
      </w:pPr>
      <w:bookmarkStart w:id="0" w:name="_GoBack"/>
      <w:bookmarkEnd w:id="0"/>
    </w:p>
    <w:p w14:paraId="47B42575" w14:textId="0B28B70D" w:rsidR="00170C1B" w:rsidRPr="00031879" w:rsidRDefault="00172849" w:rsidP="00170C1B">
      <w:pPr>
        <w:spacing w:line="340" w:lineRule="exact"/>
        <w:rPr>
          <w:rFonts w:ascii="SimHei" w:eastAsia="SimHei" w:hAnsi="SimHei"/>
          <w:b/>
          <w:sz w:val="24"/>
          <w:szCs w:val="24"/>
          <w:shd w:val="pct15" w:color="auto" w:fill="FFFFFF"/>
          <w:lang w:eastAsia="zh-CN"/>
        </w:rPr>
      </w:pPr>
      <w:r w:rsidRPr="00031879">
        <w:rPr>
          <w:rFonts w:ascii="SimHei" w:eastAsia="SimHei" w:hAnsi="SimHei" w:hint="eastAsia"/>
          <w:b/>
          <w:sz w:val="24"/>
          <w:szCs w:val="24"/>
          <w:shd w:val="pct15" w:color="auto" w:fill="FFFFFF"/>
          <w:lang w:eastAsia="zh-CN"/>
        </w:rPr>
        <w:lastRenderedPageBreak/>
        <w:t>审核课题</w:t>
      </w:r>
      <w:r w:rsidR="00170C1B" w:rsidRPr="00031879">
        <w:rPr>
          <w:rFonts w:ascii="SimHei" w:eastAsia="SimHei" w:hAnsi="SimHei" w:hint="eastAsia"/>
          <w:b/>
          <w:sz w:val="24"/>
          <w:szCs w:val="24"/>
          <w:shd w:val="pct15" w:color="auto" w:fill="FFFFFF"/>
          <w:lang w:eastAsia="zh-CN"/>
        </w:rPr>
        <w:t>２．</w:t>
      </w:r>
      <w:r w:rsidRPr="00031879">
        <w:rPr>
          <w:rFonts w:ascii="SimHei" w:eastAsia="SimHei" w:hAnsi="SimHei" w:hint="eastAsia"/>
          <w:b/>
          <w:sz w:val="24"/>
          <w:szCs w:val="24"/>
          <w:shd w:val="pct15" w:color="auto" w:fill="FFFFFF"/>
          <w:lang w:eastAsia="zh-CN"/>
        </w:rPr>
        <w:t>与主题“鲜”、“色彩”相符的日料凉菜5品拼盘</w:t>
      </w:r>
    </w:p>
    <w:p w14:paraId="650DD7D6" w14:textId="66308E25" w:rsidR="00170C1B" w:rsidRPr="00172849" w:rsidRDefault="00170C1B" w:rsidP="00170C1B">
      <w:pPr>
        <w:rPr>
          <w:rFonts w:ascii="SimHei" w:eastAsia="SimHei" w:hAnsi="SimHei"/>
          <w:b/>
          <w:sz w:val="24"/>
          <w:szCs w:val="24"/>
        </w:rPr>
      </w:pPr>
      <w:r w:rsidRPr="00031879">
        <w:rPr>
          <w:rFonts w:ascii="SimHei" w:eastAsia="SimHei" w:hAnsi="SimHei" w:hint="eastAsia"/>
          <w:b/>
          <w:sz w:val="24"/>
          <w:szCs w:val="24"/>
        </w:rPr>
        <w:t>①</w:t>
      </w:r>
      <w:r w:rsidR="00172849" w:rsidRPr="00031879">
        <w:rPr>
          <w:rFonts w:ascii="SimHei" w:eastAsia="SimHei" w:hAnsi="SimHei" w:hint="eastAsia"/>
          <w:b/>
          <w:sz w:val="24"/>
          <w:szCs w:val="24"/>
          <w:lang w:eastAsia="zh-CN"/>
        </w:rPr>
        <w:t>料理作品名称</w:t>
      </w:r>
      <w:r w:rsidRPr="00172849">
        <w:rPr>
          <w:rFonts w:ascii="SimHei" w:eastAsia="SimHei" w:hAnsi="SimHei" w:hint="eastAsia"/>
          <w:b/>
          <w:sz w:val="24"/>
          <w:szCs w:val="24"/>
        </w:rPr>
        <w:t>：</w:t>
      </w:r>
    </w:p>
    <w:p w14:paraId="5F1E20E1" w14:textId="5E4B20F3" w:rsidR="00170C1B" w:rsidRPr="00172849" w:rsidRDefault="00170C1B" w:rsidP="00172849">
      <w:pPr>
        <w:ind w:firstLineChars="67" w:firstLine="161"/>
        <w:rPr>
          <w:rFonts w:ascii="SimHei" w:eastAsia="SimHei" w:hAnsi="SimHei"/>
          <w:sz w:val="24"/>
          <w:szCs w:val="24"/>
        </w:rPr>
      </w:pPr>
      <w:r w:rsidRPr="00172849">
        <w:rPr>
          <w:rFonts w:ascii="SimHei" w:eastAsia="SimHei" w:hAnsi="SimHei" w:hint="eastAsia"/>
          <w:sz w:val="24"/>
          <w:szCs w:val="24"/>
        </w:rPr>
        <w:t>1</w:t>
      </w:r>
      <w:r w:rsidRPr="00A222E5">
        <w:rPr>
          <w:rFonts w:ascii="SimHei" w:eastAsia="SimHei" w:hAnsi="SimHei" w:hint="eastAsia"/>
          <w:sz w:val="24"/>
          <w:szCs w:val="24"/>
        </w:rPr>
        <w:t>.</w:t>
      </w:r>
    </w:p>
    <w:p w14:paraId="21E04669" w14:textId="033BF97A" w:rsidR="00170C1B" w:rsidRPr="00172849" w:rsidRDefault="00170C1B" w:rsidP="00172849">
      <w:pPr>
        <w:ind w:firstLineChars="67" w:firstLine="161"/>
        <w:rPr>
          <w:rFonts w:ascii="SimHei" w:eastAsia="SimHei" w:hAnsi="SimHei"/>
          <w:color w:val="FF0000"/>
          <w:sz w:val="24"/>
          <w:szCs w:val="24"/>
        </w:rPr>
      </w:pPr>
      <w:r w:rsidRPr="00172849">
        <w:rPr>
          <w:rFonts w:ascii="SimHei" w:eastAsia="SimHei" w:hAnsi="SimHei" w:hint="eastAsia"/>
          <w:sz w:val="24"/>
          <w:szCs w:val="24"/>
        </w:rPr>
        <w:t>2.</w:t>
      </w:r>
    </w:p>
    <w:p w14:paraId="33F9E87C" w14:textId="493F80FA" w:rsidR="00170C1B" w:rsidRPr="00172849" w:rsidRDefault="00170C1B" w:rsidP="00172849">
      <w:pPr>
        <w:ind w:firstLineChars="67" w:firstLine="161"/>
        <w:rPr>
          <w:rFonts w:ascii="SimHei" w:eastAsia="SimHei" w:hAnsi="SimHei"/>
          <w:color w:val="FF0000"/>
          <w:sz w:val="24"/>
          <w:szCs w:val="24"/>
        </w:rPr>
      </w:pPr>
      <w:r w:rsidRPr="00172849">
        <w:rPr>
          <w:rFonts w:ascii="SimHei" w:eastAsia="SimHei" w:hAnsi="SimHei" w:hint="eastAsia"/>
          <w:sz w:val="24"/>
          <w:szCs w:val="24"/>
        </w:rPr>
        <w:t>3.</w:t>
      </w:r>
    </w:p>
    <w:p w14:paraId="1558BBAF" w14:textId="2443D9A7" w:rsidR="00170C1B" w:rsidRPr="00172849" w:rsidRDefault="00170C1B" w:rsidP="00172849">
      <w:pPr>
        <w:ind w:firstLineChars="67" w:firstLine="161"/>
        <w:rPr>
          <w:rFonts w:ascii="SimHei" w:eastAsia="SimHei" w:hAnsi="SimHei"/>
          <w:color w:val="FF0000"/>
          <w:sz w:val="24"/>
          <w:szCs w:val="24"/>
        </w:rPr>
      </w:pPr>
      <w:r w:rsidRPr="00172849">
        <w:rPr>
          <w:rFonts w:ascii="SimHei" w:eastAsia="SimHei" w:hAnsi="SimHei" w:hint="eastAsia"/>
          <w:sz w:val="24"/>
          <w:szCs w:val="24"/>
        </w:rPr>
        <w:t>4.</w:t>
      </w:r>
    </w:p>
    <w:p w14:paraId="0824EBDD" w14:textId="5A01A58C" w:rsidR="00170C1B" w:rsidRPr="00172849" w:rsidRDefault="00170C1B" w:rsidP="00172849">
      <w:pPr>
        <w:ind w:firstLineChars="67" w:firstLine="161"/>
        <w:rPr>
          <w:rFonts w:ascii="SimHei" w:eastAsia="SimHei" w:hAnsi="SimHei"/>
          <w:sz w:val="24"/>
          <w:szCs w:val="24"/>
        </w:rPr>
      </w:pPr>
      <w:r w:rsidRPr="00172849">
        <w:rPr>
          <w:rFonts w:ascii="SimHei" w:eastAsia="SimHei" w:hAnsi="SimHei"/>
          <w:sz w:val="24"/>
          <w:szCs w:val="24"/>
        </w:rPr>
        <w:t>5.</w:t>
      </w:r>
    </w:p>
    <w:p w14:paraId="0B79351C" w14:textId="77777777" w:rsidR="00170C1B" w:rsidRPr="00172849" w:rsidRDefault="00170C1B" w:rsidP="00170C1B">
      <w:pPr>
        <w:rPr>
          <w:rFonts w:ascii="SimHei" w:eastAsia="SimHei" w:hAnsi="SimHei"/>
          <w:sz w:val="24"/>
          <w:szCs w:val="24"/>
        </w:rPr>
      </w:pPr>
    </w:p>
    <w:p w14:paraId="43F73303" w14:textId="2D54B9BD" w:rsidR="00170C1B" w:rsidRPr="00172849" w:rsidRDefault="00170C1B" w:rsidP="00170C1B">
      <w:pPr>
        <w:rPr>
          <w:rFonts w:ascii="SimHei" w:eastAsia="SimHei" w:hAnsi="SimHei"/>
          <w:b/>
          <w:sz w:val="24"/>
          <w:szCs w:val="24"/>
        </w:rPr>
      </w:pPr>
      <w:r w:rsidRPr="00172849">
        <w:rPr>
          <w:rFonts w:ascii="SimHei" w:eastAsia="SimHei" w:hAnsi="SimHei" w:hint="eastAsia"/>
          <w:b/>
          <w:sz w:val="24"/>
          <w:szCs w:val="24"/>
        </w:rPr>
        <w:t>②</w:t>
      </w:r>
      <w:r w:rsidR="00172849" w:rsidRPr="00031879">
        <w:rPr>
          <w:rFonts w:ascii="SimHei" w:eastAsia="SimHei" w:hAnsi="SimHei" w:hint="eastAsia"/>
          <w:b/>
          <w:sz w:val="24"/>
          <w:szCs w:val="24"/>
          <w:lang w:eastAsia="zh-CN"/>
        </w:rPr>
        <w:t>料理照片</w:t>
      </w:r>
      <w:r w:rsidRPr="00031879">
        <w:rPr>
          <w:rFonts w:ascii="SimHei" w:eastAsia="SimHei" w:hAnsi="SimHei" w:hint="eastAsia"/>
          <w:b/>
          <w:sz w:val="24"/>
          <w:szCs w:val="24"/>
        </w:rPr>
        <w:t>（1</w:t>
      </w:r>
      <w:r w:rsidR="00172849" w:rsidRPr="00031879">
        <w:rPr>
          <w:rFonts w:ascii="SimHei" w:eastAsia="SimHei" w:hAnsi="SimHei" w:hint="eastAsia"/>
          <w:b/>
          <w:sz w:val="24"/>
          <w:szCs w:val="24"/>
          <w:lang w:eastAsia="zh-CN"/>
        </w:rPr>
        <w:t>张以上</w:t>
      </w:r>
      <w:r w:rsidRPr="00031879">
        <w:rPr>
          <w:rFonts w:ascii="SimHei" w:eastAsia="SimHei" w:hAnsi="SimHei" w:hint="eastAsia"/>
          <w:b/>
          <w:sz w:val="24"/>
          <w:szCs w:val="24"/>
        </w:rPr>
        <w:t>）</w:t>
      </w:r>
      <w:r w:rsidRPr="00172849">
        <w:rPr>
          <w:rFonts w:ascii="SimHei" w:eastAsia="SimHei" w:hAnsi="SimHei" w:hint="eastAsia"/>
          <w:b/>
          <w:sz w:val="24"/>
          <w:szCs w:val="24"/>
        </w:rPr>
        <w:t>：</w:t>
      </w:r>
    </w:p>
    <w:p w14:paraId="7D6CCAA2" w14:textId="61AA9BF3" w:rsidR="00170C1B" w:rsidRPr="00170C1B" w:rsidRDefault="00170C1B">
      <w:pPr>
        <w:rPr>
          <w:rFonts w:ascii="Meiryo UI" w:eastAsia="Meiryo UI" w:hAnsi="Meiryo UI"/>
        </w:rPr>
      </w:pPr>
    </w:p>
    <w:sectPr w:rsidR="00170C1B" w:rsidRPr="00170C1B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6957FE" w14:textId="77777777" w:rsidR="008917D2" w:rsidRDefault="008917D2" w:rsidP="0015255C">
      <w:r>
        <w:separator/>
      </w:r>
    </w:p>
  </w:endnote>
  <w:endnote w:type="continuationSeparator" w:id="0">
    <w:p w14:paraId="16C05E3E" w14:textId="77777777" w:rsidR="008917D2" w:rsidRDefault="008917D2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000000" w:themeFill="tex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04"/>
    </w:tblGrid>
    <w:tr w:rsidR="00A222E5" w:rsidRPr="003C2B08" w14:paraId="0D55D078" w14:textId="77777777" w:rsidTr="00A222E5">
      <w:tc>
        <w:tcPr>
          <w:tcW w:w="5000" w:type="pct"/>
          <w:shd w:val="clear" w:color="auto" w:fill="000000" w:themeFill="text1"/>
          <w:vAlign w:val="center"/>
        </w:tcPr>
        <w:p w14:paraId="3795EA99" w14:textId="5F243DC9" w:rsidR="00A222E5" w:rsidRPr="001E28EA" w:rsidRDefault="00A222E5" w:rsidP="00A222E5">
          <w:pPr>
            <w:pStyle w:val="a5"/>
            <w:spacing w:before="80" w:after="80"/>
            <w:jc w:val="center"/>
            <w:rPr>
              <w:rFonts w:ascii="Meiryo UI" w:eastAsia="Meiryo UI" w:hAnsi="Meiryo UI"/>
              <w:caps/>
              <w:color w:val="FFFFFF" w:themeColor="background1"/>
              <w:szCs w:val="21"/>
              <w:lang w:eastAsia="zh-CN"/>
            </w:rPr>
          </w:pPr>
          <w:r w:rsidRPr="00924397">
            <w:rPr>
              <w:rFonts w:ascii="Meiryo UI" w:eastAsia="Meiryo UI" w:hAnsi="Meiryo UI" w:hint="eastAsia"/>
            </w:rPr>
            <w:t>wwc@jtbcom.co.jp</w:t>
          </w:r>
        </w:p>
      </w:tc>
    </w:tr>
  </w:tbl>
  <w:p w14:paraId="302B39C0" w14:textId="0C633DCF" w:rsidR="003C2B08" w:rsidRDefault="00A222E5">
    <w:pPr>
      <w:pStyle w:val="a5"/>
      <w:rPr>
        <w:lang w:eastAsia="zh-CN"/>
      </w:rPr>
    </w:pPr>
    <w:r>
      <w:rPr>
        <w:rFonts w:ascii="Meiryo UI" w:eastAsia="Meiryo UI" w:hAnsi="Meiryo UI"/>
        <w:caps/>
        <w:noProof/>
        <w:color w:val="FFFFFF" w:themeColor="background1"/>
        <w:szCs w:val="21"/>
      </w:rPr>
      <w:drawing>
        <wp:anchor distT="0" distB="0" distL="114300" distR="114300" simplePos="0" relativeHeight="251659264" behindDoc="0" locked="0" layoutInCell="1" allowOverlap="1" wp14:anchorId="6E546D11" wp14:editId="1E708507">
          <wp:simplePos x="0" y="0"/>
          <wp:positionH relativeFrom="column">
            <wp:posOffset>1844675</wp:posOffset>
          </wp:positionH>
          <wp:positionV relativeFrom="paragraph">
            <wp:posOffset>-227330</wp:posOffset>
          </wp:positionV>
          <wp:extent cx="200025" cy="200025"/>
          <wp:effectExtent l="0" t="0" r="9525" b="9525"/>
          <wp:wrapNone/>
          <wp:docPr id="2" name="グラフィックス 2" descr="封筒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velop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25" cy="200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81D0D" w14:textId="77777777" w:rsidR="008917D2" w:rsidRDefault="008917D2" w:rsidP="0015255C">
      <w:r>
        <w:separator/>
      </w:r>
    </w:p>
  </w:footnote>
  <w:footnote w:type="continuationSeparator" w:id="0">
    <w:p w14:paraId="62021739" w14:textId="77777777" w:rsidR="008917D2" w:rsidRDefault="008917D2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000000" w:themeFill="text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332"/>
      <w:gridCol w:w="7840"/>
      <w:gridCol w:w="332"/>
    </w:tblGrid>
    <w:tr w:rsidR="0094418A" w:rsidRPr="0015255C" w14:paraId="71DE9797" w14:textId="77777777" w:rsidTr="001E28EA">
      <w:trPr>
        <w:jc w:val="right"/>
      </w:trPr>
      <w:tc>
        <w:tcPr>
          <w:tcW w:w="0" w:type="auto"/>
          <w:shd w:val="clear" w:color="auto" w:fill="000000" w:themeFill="text1"/>
          <w:vAlign w:val="center"/>
        </w:tcPr>
        <w:p w14:paraId="56A55F95" w14:textId="77777777" w:rsidR="001E28EA" w:rsidRPr="0015255C" w:rsidRDefault="001E28EA">
          <w:pPr>
            <w:pStyle w:val="a3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000000" w:themeFill="text1"/>
          <w:vAlign w:val="center"/>
        </w:tcPr>
        <w:p w14:paraId="2150B0F8" w14:textId="77777777" w:rsidR="001E28EA" w:rsidRPr="0094418A" w:rsidRDefault="0094418A" w:rsidP="00BC0357">
          <w:pPr>
            <w:pStyle w:val="a3"/>
            <w:ind w:right="840"/>
            <w:jc w:val="center"/>
            <w:rPr>
              <w:rFonts w:ascii="SimHei" w:eastAsia="SimHei" w:hAnsi="SimHei"/>
              <w:b/>
              <w:caps/>
              <w:color w:val="FFFFFF" w:themeColor="background1"/>
              <w:sz w:val="28"/>
              <w:szCs w:val="28"/>
              <w:lang w:eastAsia="zh-CN"/>
            </w:rPr>
          </w:pPr>
          <w:r w:rsidRPr="0094418A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val="ja-JP" w:eastAsia="zh-CN"/>
            </w:rPr>
            <w:t>第</w:t>
          </w:r>
          <w:r w:rsidRPr="00A222E5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eastAsia="zh-CN"/>
            </w:rPr>
            <w:t>6</w:t>
          </w:r>
          <w:r w:rsidRPr="0094418A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val="ja-JP" w:eastAsia="zh-CN"/>
            </w:rPr>
            <w:t>届日料世界挑战赛</w:t>
          </w:r>
          <w:r w:rsidR="001E28EA" w:rsidRPr="0094418A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val="ja-JP" w:eastAsia="zh-CN"/>
            </w:rPr>
            <w:t>【</w:t>
          </w:r>
          <w:r w:rsidR="00BC0357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val="ja-JP" w:eastAsia="zh-CN"/>
            </w:rPr>
            <w:t>菜谱表格</w:t>
          </w:r>
          <w:r w:rsidR="001E28EA" w:rsidRPr="0094418A">
            <w:rPr>
              <w:rFonts w:ascii="SimHei" w:eastAsia="SimHei" w:hAnsi="SimHei" w:hint="eastAsia"/>
              <w:b/>
              <w:caps/>
              <w:color w:val="FF0000"/>
              <w:sz w:val="28"/>
              <w:szCs w:val="28"/>
              <w:lang w:val="ja-JP" w:eastAsia="zh-CN"/>
            </w:rPr>
            <w:t>】</w:t>
          </w:r>
        </w:p>
      </w:tc>
      <w:tc>
        <w:tcPr>
          <w:tcW w:w="0" w:type="auto"/>
          <w:shd w:val="clear" w:color="auto" w:fill="000000" w:themeFill="text1"/>
        </w:tcPr>
        <w:p w14:paraId="2FA1EBC4" w14:textId="77777777" w:rsidR="001E28EA" w:rsidRPr="00A222E5" w:rsidRDefault="001E28EA" w:rsidP="0015255C">
          <w:pPr>
            <w:pStyle w:val="a3"/>
            <w:ind w:right="840"/>
            <w:jc w:val="center"/>
            <w:rPr>
              <w:rFonts w:ascii="Meiryo UI" w:eastAsia="Meiryo UI" w:hAnsi="Meiryo UI"/>
              <w:b/>
              <w:caps/>
              <w:color w:val="FFFFFF" w:themeColor="background1"/>
              <w:sz w:val="24"/>
              <w:szCs w:val="24"/>
              <w:lang w:eastAsia="zh-CN"/>
            </w:rPr>
          </w:pPr>
        </w:p>
      </w:tc>
    </w:tr>
  </w:tbl>
  <w:p w14:paraId="036A7073" w14:textId="77777777" w:rsidR="0015255C" w:rsidRDefault="0015255C">
    <w:pPr>
      <w:pStyle w:val="a3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7C5D32"/>
    <w:multiLevelType w:val="hybridMultilevel"/>
    <w:tmpl w:val="E57C4188"/>
    <w:lvl w:ilvl="0" w:tplc="EB2E056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o1oAMnEnuiwAAAA="/>
  </w:docVars>
  <w:rsids>
    <w:rsidRoot w:val="0015255C"/>
    <w:rsid w:val="00031879"/>
    <w:rsid w:val="000554B1"/>
    <w:rsid w:val="00065BB8"/>
    <w:rsid w:val="0008056A"/>
    <w:rsid w:val="00084383"/>
    <w:rsid w:val="000B150D"/>
    <w:rsid w:val="000B4B94"/>
    <w:rsid w:val="000B565E"/>
    <w:rsid w:val="000D41A6"/>
    <w:rsid w:val="000E559A"/>
    <w:rsid w:val="00107B9A"/>
    <w:rsid w:val="00134A28"/>
    <w:rsid w:val="0015255C"/>
    <w:rsid w:val="001564B3"/>
    <w:rsid w:val="00170C1B"/>
    <w:rsid w:val="00172849"/>
    <w:rsid w:val="00186166"/>
    <w:rsid w:val="001D1E71"/>
    <w:rsid w:val="001D2126"/>
    <w:rsid w:val="001E28EA"/>
    <w:rsid w:val="001E39B0"/>
    <w:rsid w:val="001F035C"/>
    <w:rsid w:val="00212818"/>
    <w:rsid w:val="0021283D"/>
    <w:rsid w:val="0023570D"/>
    <w:rsid w:val="00244A04"/>
    <w:rsid w:val="00254785"/>
    <w:rsid w:val="002C098D"/>
    <w:rsid w:val="002C3D9C"/>
    <w:rsid w:val="002E3789"/>
    <w:rsid w:val="0032147E"/>
    <w:rsid w:val="00330EF7"/>
    <w:rsid w:val="00347C29"/>
    <w:rsid w:val="00354543"/>
    <w:rsid w:val="00357DA3"/>
    <w:rsid w:val="003A1078"/>
    <w:rsid w:val="003A3AD8"/>
    <w:rsid w:val="003C2B08"/>
    <w:rsid w:val="003D7919"/>
    <w:rsid w:val="003F4272"/>
    <w:rsid w:val="004235A5"/>
    <w:rsid w:val="00424FB4"/>
    <w:rsid w:val="00435DC7"/>
    <w:rsid w:val="004411DF"/>
    <w:rsid w:val="00481014"/>
    <w:rsid w:val="00482037"/>
    <w:rsid w:val="004C2972"/>
    <w:rsid w:val="004D3466"/>
    <w:rsid w:val="004F44C3"/>
    <w:rsid w:val="004F7721"/>
    <w:rsid w:val="0050027D"/>
    <w:rsid w:val="00535356"/>
    <w:rsid w:val="00550E41"/>
    <w:rsid w:val="00567C11"/>
    <w:rsid w:val="00570513"/>
    <w:rsid w:val="00576163"/>
    <w:rsid w:val="005C2ECE"/>
    <w:rsid w:val="005D2904"/>
    <w:rsid w:val="005D51F9"/>
    <w:rsid w:val="005E3CF1"/>
    <w:rsid w:val="006067E2"/>
    <w:rsid w:val="00617DCD"/>
    <w:rsid w:val="006B7F07"/>
    <w:rsid w:val="006C6557"/>
    <w:rsid w:val="007216FF"/>
    <w:rsid w:val="00722FF2"/>
    <w:rsid w:val="00724963"/>
    <w:rsid w:val="0075050C"/>
    <w:rsid w:val="007A555E"/>
    <w:rsid w:val="007F28D1"/>
    <w:rsid w:val="00823F7E"/>
    <w:rsid w:val="00830DCE"/>
    <w:rsid w:val="0084208F"/>
    <w:rsid w:val="0089036D"/>
    <w:rsid w:val="008917D2"/>
    <w:rsid w:val="008E7F2A"/>
    <w:rsid w:val="00925EE3"/>
    <w:rsid w:val="00937E43"/>
    <w:rsid w:val="0094418A"/>
    <w:rsid w:val="0096459F"/>
    <w:rsid w:val="009D2A68"/>
    <w:rsid w:val="009E58A4"/>
    <w:rsid w:val="00A222E5"/>
    <w:rsid w:val="00A369F5"/>
    <w:rsid w:val="00A50B3D"/>
    <w:rsid w:val="00AA7D84"/>
    <w:rsid w:val="00AB1922"/>
    <w:rsid w:val="00AD15CE"/>
    <w:rsid w:val="00AD2740"/>
    <w:rsid w:val="00AF00E6"/>
    <w:rsid w:val="00B16BD6"/>
    <w:rsid w:val="00B41BAA"/>
    <w:rsid w:val="00B724A1"/>
    <w:rsid w:val="00B90E5F"/>
    <w:rsid w:val="00BA6AB5"/>
    <w:rsid w:val="00BC0357"/>
    <w:rsid w:val="00BC3012"/>
    <w:rsid w:val="00BC3D6B"/>
    <w:rsid w:val="00C03BA6"/>
    <w:rsid w:val="00C04872"/>
    <w:rsid w:val="00C22A63"/>
    <w:rsid w:val="00C32B93"/>
    <w:rsid w:val="00C52DB7"/>
    <w:rsid w:val="00C55565"/>
    <w:rsid w:val="00C5579A"/>
    <w:rsid w:val="00C66032"/>
    <w:rsid w:val="00C66F9C"/>
    <w:rsid w:val="00CB2CFA"/>
    <w:rsid w:val="00CC7703"/>
    <w:rsid w:val="00CF6EFE"/>
    <w:rsid w:val="00D0201A"/>
    <w:rsid w:val="00D32DA2"/>
    <w:rsid w:val="00D415D6"/>
    <w:rsid w:val="00D4794C"/>
    <w:rsid w:val="00D66828"/>
    <w:rsid w:val="00D73F42"/>
    <w:rsid w:val="00D94AFA"/>
    <w:rsid w:val="00D96078"/>
    <w:rsid w:val="00DA67D0"/>
    <w:rsid w:val="00DB2397"/>
    <w:rsid w:val="00DB7399"/>
    <w:rsid w:val="00DE3C3E"/>
    <w:rsid w:val="00DE685D"/>
    <w:rsid w:val="00E14BCE"/>
    <w:rsid w:val="00E15627"/>
    <w:rsid w:val="00E15C7A"/>
    <w:rsid w:val="00E3131A"/>
    <w:rsid w:val="00E85926"/>
    <w:rsid w:val="00EA1D54"/>
    <w:rsid w:val="00EC34DC"/>
    <w:rsid w:val="00EF54F6"/>
    <w:rsid w:val="00EF73ED"/>
    <w:rsid w:val="00F03070"/>
    <w:rsid w:val="00F034FD"/>
    <w:rsid w:val="00F44CAD"/>
    <w:rsid w:val="00F52A7E"/>
    <w:rsid w:val="00F53D35"/>
    <w:rsid w:val="00F61320"/>
    <w:rsid w:val="00F82C48"/>
    <w:rsid w:val="00F97094"/>
    <w:rsid w:val="00FA5BAD"/>
    <w:rsid w:val="00FC0427"/>
    <w:rsid w:val="00FE013E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FA6D0C6"/>
  <w15:docId w15:val="{D692A32D-E5E3-4AB6-9096-B9C41E9DF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  <w:style w:type="character" w:styleId="a9">
    <w:name w:val="annotation reference"/>
    <w:basedOn w:val="a0"/>
    <w:uiPriority w:val="99"/>
    <w:semiHidden/>
    <w:unhideWhenUsed/>
    <w:rsid w:val="00F53D3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F53D35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F53D35"/>
  </w:style>
  <w:style w:type="paragraph" w:styleId="ac">
    <w:name w:val="annotation subject"/>
    <w:basedOn w:val="aa"/>
    <w:next w:val="aa"/>
    <w:link w:val="ad"/>
    <w:uiPriority w:val="99"/>
    <w:semiHidden/>
    <w:unhideWhenUsed/>
    <w:rsid w:val="00F53D3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F53D3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F53D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F53D3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2B76BB-F8E8-4C05-BFBD-8F46D4B156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D3F5E6-DB26-462F-BFDB-692A69D22187}"/>
</file>

<file path=customXml/itemProps3.xml><?xml version="1.0" encoding="utf-8"?>
<ds:datastoreItem xmlns:ds="http://schemas.openxmlformats.org/officeDocument/2006/customXml" ds:itemID="{96BDD336-CCBC-4EE5-B646-CD39FEE32C66}"/>
</file>

<file path=customXml/itemProps4.xml><?xml version="1.0" encoding="utf-8"?>
<ds:datastoreItem xmlns:ds="http://schemas.openxmlformats.org/officeDocument/2006/customXml" ds:itemID="{79DE0EC9-35D9-41D9-9B4F-86F50C26CE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　由理恵</dc:creator>
  <cp:lastModifiedBy>nakamura.a-rx@jibtv.local</cp:lastModifiedBy>
  <cp:revision>2</cp:revision>
  <cp:lastPrinted>2018-06-27T12:03:00Z</cp:lastPrinted>
  <dcterms:created xsi:type="dcterms:W3CDTF">2018-06-27T12:05:00Z</dcterms:created>
  <dcterms:modified xsi:type="dcterms:W3CDTF">2018-06-2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